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0CCEC2" w14:textId="75F9EA6D" w:rsidR="002467AE" w:rsidRDefault="00E129EC" w:rsidP="00520A94"/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6314"/>
        <w:gridCol w:w="3491"/>
      </w:tblGrid>
      <w:tr w:rsidR="004D1AA7" w14:paraId="7B3E9A9C" w14:textId="77777777" w:rsidTr="004D1AA7">
        <w:tc>
          <w:tcPr>
            <w:tcW w:w="6314" w:type="dxa"/>
          </w:tcPr>
          <w:p w14:paraId="62991F2E" w14:textId="77777777" w:rsidR="004D1AA7" w:rsidRPr="004D1AA7" w:rsidRDefault="004D1AA7" w:rsidP="006673FD">
            <w:pPr>
              <w:pStyle w:val="ListParagraph"/>
              <w:ind w:left="0"/>
              <w:rPr>
                <w:b/>
                <w:bCs/>
              </w:rPr>
            </w:pPr>
            <w:r w:rsidRPr="004D1AA7">
              <w:rPr>
                <w:b/>
                <w:bCs/>
              </w:rPr>
              <w:t>Task</w:t>
            </w:r>
          </w:p>
        </w:tc>
        <w:tc>
          <w:tcPr>
            <w:tcW w:w="3491" w:type="dxa"/>
          </w:tcPr>
          <w:p w14:paraId="274E206C" w14:textId="77777777" w:rsidR="004D1AA7" w:rsidRPr="004D1AA7" w:rsidRDefault="004D1AA7" w:rsidP="006673FD">
            <w:pPr>
              <w:pStyle w:val="ListParagraph"/>
              <w:ind w:left="0"/>
              <w:rPr>
                <w:b/>
                <w:bCs/>
              </w:rPr>
            </w:pPr>
            <w:r w:rsidRPr="004D1AA7">
              <w:rPr>
                <w:b/>
                <w:bCs/>
              </w:rPr>
              <w:t>Assigned To</w:t>
            </w:r>
          </w:p>
        </w:tc>
      </w:tr>
      <w:tr w:rsidR="004D1AA7" w14:paraId="74A0C9B5" w14:textId="77777777" w:rsidTr="004D1AA7">
        <w:tc>
          <w:tcPr>
            <w:tcW w:w="6314" w:type="dxa"/>
          </w:tcPr>
          <w:p w14:paraId="2BBE4889" w14:textId="77777777" w:rsidR="004D1AA7" w:rsidRDefault="004D1AA7" w:rsidP="006673FD">
            <w:pPr>
              <w:pStyle w:val="ListParagraph"/>
              <w:ind w:left="0"/>
            </w:pPr>
            <w:r>
              <w:t>Develop Stored Procedure</w:t>
            </w:r>
          </w:p>
        </w:tc>
        <w:tc>
          <w:tcPr>
            <w:tcW w:w="3491" w:type="dxa"/>
          </w:tcPr>
          <w:p w14:paraId="3DF17EF8" w14:textId="77777777" w:rsidR="004D1AA7" w:rsidRDefault="004D1AA7" w:rsidP="006673FD">
            <w:pPr>
              <w:pStyle w:val="ListParagraph"/>
              <w:ind w:left="0"/>
            </w:pPr>
            <w:r>
              <w:t>Joseph Jinn</w:t>
            </w:r>
          </w:p>
        </w:tc>
      </w:tr>
      <w:tr w:rsidR="004D1AA7" w14:paraId="552ED488" w14:textId="77777777" w:rsidTr="004D1AA7">
        <w:tc>
          <w:tcPr>
            <w:tcW w:w="6314" w:type="dxa"/>
          </w:tcPr>
          <w:p w14:paraId="576707E2" w14:textId="77777777" w:rsidR="004D1AA7" w:rsidRDefault="004D1AA7" w:rsidP="006673FD">
            <w:pPr>
              <w:pStyle w:val="ListParagraph"/>
              <w:ind w:left="0"/>
            </w:pPr>
            <w:r>
              <w:t>Develop View</w:t>
            </w:r>
          </w:p>
        </w:tc>
        <w:tc>
          <w:tcPr>
            <w:tcW w:w="3491" w:type="dxa"/>
          </w:tcPr>
          <w:p w14:paraId="26A64EEE" w14:textId="77777777" w:rsidR="004D1AA7" w:rsidRDefault="004D1AA7" w:rsidP="006673FD">
            <w:pPr>
              <w:pStyle w:val="ListParagraph"/>
              <w:ind w:left="0"/>
            </w:pPr>
            <w:r>
              <w:t>Joseph Jinn, Yena Kim</w:t>
            </w:r>
          </w:p>
        </w:tc>
      </w:tr>
      <w:tr w:rsidR="004D1AA7" w14:paraId="2626877E" w14:textId="77777777" w:rsidTr="004D1AA7">
        <w:tc>
          <w:tcPr>
            <w:tcW w:w="6314" w:type="dxa"/>
          </w:tcPr>
          <w:p w14:paraId="009C379B" w14:textId="77777777" w:rsidR="004D1AA7" w:rsidRDefault="004D1AA7" w:rsidP="006673FD">
            <w:pPr>
              <w:pStyle w:val="ListParagraph"/>
              <w:ind w:left="0"/>
            </w:pPr>
            <w:r>
              <w:t>Test Installation of Stored Procedure and View</w:t>
            </w:r>
          </w:p>
        </w:tc>
        <w:tc>
          <w:tcPr>
            <w:tcW w:w="3491" w:type="dxa"/>
          </w:tcPr>
          <w:p w14:paraId="040DF2C1" w14:textId="77777777" w:rsidR="004D1AA7" w:rsidRDefault="004D1AA7" w:rsidP="006673FD">
            <w:pPr>
              <w:pStyle w:val="ListParagraph"/>
              <w:ind w:left="0"/>
            </w:pPr>
            <w:r>
              <w:t>Joseph Jinn, Yena Kim</w:t>
            </w:r>
          </w:p>
        </w:tc>
      </w:tr>
      <w:tr w:rsidR="004D1AA7" w14:paraId="67DBAB7E" w14:textId="77777777" w:rsidTr="004D1AA7">
        <w:tc>
          <w:tcPr>
            <w:tcW w:w="6314" w:type="dxa"/>
          </w:tcPr>
          <w:p w14:paraId="2F28C6A6" w14:textId="77777777" w:rsidR="004D1AA7" w:rsidRDefault="004D1AA7" w:rsidP="006673FD">
            <w:pPr>
              <w:pStyle w:val="ListParagraph"/>
              <w:ind w:left="0"/>
            </w:pPr>
            <w:r>
              <w:t>Design Windows Form Interface</w:t>
            </w:r>
          </w:p>
        </w:tc>
        <w:tc>
          <w:tcPr>
            <w:tcW w:w="3491" w:type="dxa"/>
          </w:tcPr>
          <w:p w14:paraId="4A5988A3" w14:textId="77777777" w:rsidR="004D1AA7" w:rsidRDefault="004D1AA7" w:rsidP="006673FD">
            <w:pPr>
              <w:pStyle w:val="ListParagraph"/>
              <w:ind w:left="0"/>
            </w:pPr>
            <w:r>
              <w:t>Joseph Jinn, Yena Kim</w:t>
            </w:r>
          </w:p>
        </w:tc>
      </w:tr>
      <w:tr w:rsidR="004D1AA7" w14:paraId="5AF8805F" w14:textId="77777777" w:rsidTr="004D1AA7">
        <w:tc>
          <w:tcPr>
            <w:tcW w:w="6314" w:type="dxa"/>
          </w:tcPr>
          <w:p w14:paraId="714EF3DC" w14:textId="77777777" w:rsidR="004D1AA7" w:rsidRDefault="004D1AA7" w:rsidP="006673FD">
            <w:pPr>
              <w:pStyle w:val="ListParagraph"/>
              <w:ind w:left="0"/>
            </w:pPr>
            <w:r>
              <w:t>Coding for implementation</w:t>
            </w:r>
          </w:p>
        </w:tc>
        <w:tc>
          <w:tcPr>
            <w:tcW w:w="3491" w:type="dxa"/>
          </w:tcPr>
          <w:p w14:paraId="7CEE3F1F" w14:textId="77777777" w:rsidR="004D1AA7" w:rsidRDefault="004D1AA7" w:rsidP="006673FD">
            <w:pPr>
              <w:pStyle w:val="ListParagraph"/>
              <w:ind w:left="0"/>
            </w:pPr>
            <w:r>
              <w:t>Joseph Jinn, Yena Kim</w:t>
            </w:r>
          </w:p>
        </w:tc>
      </w:tr>
      <w:tr w:rsidR="004D1AA7" w14:paraId="5FCE71EA" w14:textId="77777777" w:rsidTr="004D1AA7">
        <w:tc>
          <w:tcPr>
            <w:tcW w:w="6314" w:type="dxa"/>
          </w:tcPr>
          <w:p w14:paraId="0A619CF3" w14:textId="77777777" w:rsidR="004D1AA7" w:rsidRDefault="004D1AA7" w:rsidP="006673FD">
            <w:pPr>
              <w:pStyle w:val="ListParagraph"/>
              <w:ind w:left="0"/>
            </w:pPr>
            <w:r>
              <w:t>Test full process of unzipping the Windows solution, installing it and running it.</w:t>
            </w:r>
          </w:p>
        </w:tc>
        <w:tc>
          <w:tcPr>
            <w:tcW w:w="3491" w:type="dxa"/>
          </w:tcPr>
          <w:p w14:paraId="5DCEC0FC" w14:textId="25804AD2" w:rsidR="004D1AA7" w:rsidRDefault="00183338" w:rsidP="006673FD">
            <w:pPr>
              <w:pStyle w:val="ListParagraph"/>
              <w:ind w:left="0"/>
            </w:pPr>
            <w:r>
              <w:t>Joseph Jinn, Yena Kim, Cliff Anderson</w:t>
            </w:r>
          </w:p>
        </w:tc>
      </w:tr>
    </w:tbl>
    <w:p w14:paraId="23FD2AAB" w14:textId="6947B96B" w:rsidR="00BA44D5" w:rsidRDefault="00BA44D5" w:rsidP="004D1AA7"/>
    <w:p w14:paraId="7FA12831" w14:textId="7A284534" w:rsidR="00BA44D5" w:rsidRDefault="00BA44D5" w:rsidP="004D1AA7">
      <w:r>
        <w:t>Updated Task</w:t>
      </w:r>
      <w:r w:rsidR="008E14A1">
        <w:t>/Assign</w:t>
      </w:r>
      <w:bookmarkStart w:id="0" w:name="_GoBack"/>
      <w:bookmarkEnd w:id="0"/>
      <w:r w:rsidR="008E14A1">
        <w:t>ment</w:t>
      </w:r>
      <w:r>
        <w:t xml:space="preserve"> List: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3638"/>
        <w:gridCol w:w="3552"/>
      </w:tblGrid>
      <w:tr w:rsidR="00BA44D5" w14:paraId="293FA759" w14:textId="77777777" w:rsidTr="008A57B9">
        <w:tc>
          <w:tcPr>
            <w:tcW w:w="4675" w:type="dxa"/>
          </w:tcPr>
          <w:p w14:paraId="0598FE42" w14:textId="77777777" w:rsidR="00BA44D5" w:rsidRDefault="00BA44D5" w:rsidP="008A57B9">
            <w:pPr>
              <w:pStyle w:val="ListParagraph"/>
              <w:ind w:left="0"/>
            </w:pPr>
            <w:r>
              <w:t>Task</w:t>
            </w:r>
          </w:p>
        </w:tc>
        <w:tc>
          <w:tcPr>
            <w:tcW w:w="4675" w:type="dxa"/>
          </w:tcPr>
          <w:p w14:paraId="595EE9E4" w14:textId="77777777" w:rsidR="00BA44D5" w:rsidRDefault="00BA44D5" w:rsidP="008A57B9">
            <w:pPr>
              <w:pStyle w:val="ListParagraph"/>
              <w:ind w:left="0"/>
            </w:pPr>
            <w:r>
              <w:t>Assigned To</w:t>
            </w:r>
          </w:p>
        </w:tc>
      </w:tr>
      <w:tr w:rsidR="00BA44D5" w14:paraId="56AC6DA7" w14:textId="77777777" w:rsidTr="008A57B9">
        <w:tc>
          <w:tcPr>
            <w:tcW w:w="4675" w:type="dxa"/>
          </w:tcPr>
          <w:p w14:paraId="0A03BACE" w14:textId="77777777" w:rsidR="00BA44D5" w:rsidRDefault="00BA44D5" w:rsidP="008A57B9">
            <w:pPr>
              <w:pStyle w:val="ListParagraph"/>
              <w:ind w:left="0"/>
            </w:pPr>
            <w:r>
              <w:t>Develop Stored Procedure</w:t>
            </w:r>
          </w:p>
        </w:tc>
        <w:tc>
          <w:tcPr>
            <w:tcW w:w="4675" w:type="dxa"/>
          </w:tcPr>
          <w:p w14:paraId="4C223086" w14:textId="77777777" w:rsidR="00BA44D5" w:rsidRDefault="00BA44D5" w:rsidP="008A57B9">
            <w:pPr>
              <w:pStyle w:val="ListParagraph"/>
              <w:ind w:left="0"/>
            </w:pPr>
            <w:r>
              <w:t>Collaborative effort.</w:t>
            </w:r>
          </w:p>
        </w:tc>
      </w:tr>
      <w:tr w:rsidR="00BA44D5" w14:paraId="6F394527" w14:textId="77777777" w:rsidTr="008A57B9">
        <w:tc>
          <w:tcPr>
            <w:tcW w:w="4675" w:type="dxa"/>
          </w:tcPr>
          <w:p w14:paraId="2FF78BDE" w14:textId="77777777" w:rsidR="00BA44D5" w:rsidRDefault="00BA44D5" w:rsidP="008A57B9">
            <w:pPr>
              <w:pStyle w:val="ListParagraph"/>
              <w:ind w:left="0"/>
            </w:pPr>
            <w:r>
              <w:t>Develop View</w:t>
            </w:r>
          </w:p>
        </w:tc>
        <w:tc>
          <w:tcPr>
            <w:tcW w:w="4675" w:type="dxa"/>
          </w:tcPr>
          <w:p w14:paraId="46BD8237" w14:textId="77777777" w:rsidR="00BA44D5" w:rsidRDefault="00BA44D5" w:rsidP="008A57B9">
            <w:pPr>
              <w:pStyle w:val="ListParagraph"/>
              <w:ind w:left="0"/>
            </w:pPr>
            <w:r>
              <w:t>Collaborative effort.</w:t>
            </w:r>
          </w:p>
        </w:tc>
      </w:tr>
      <w:tr w:rsidR="00BA44D5" w14:paraId="64EFD24E" w14:textId="77777777" w:rsidTr="008A57B9">
        <w:tc>
          <w:tcPr>
            <w:tcW w:w="4675" w:type="dxa"/>
          </w:tcPr>
          <w:p w14:paraId="031EECD2" w14:textId="77777777" w:rsidR="00BA44D5" w:rsidRDefault="00BA44D5" w:rsidP="008A57B9">
            <w:pPr>
              <w:pStyle w:val="ListParagraph"/>
              <w:ind w:left="0"/>
            </w:pPr>
            <w:r>
              <w:t>Test Installation of Stored Procedure and View</w:t>
            </w:r>
          </w:p>
        </w:tc>
        <w:tc>
          <w:tcPr>
            <w:tcW w:w="4675" w:type="dxa"/>
          </w:tcPr>
          <w:p w14:paraId="546FED4F" w14:textId="77777777" w:rsidR="00BA44D5" w:rsidRDefault="00BA44D5" w:rsidP="008A57B9">
            <w:pPr>
              <w:pStyle w:val="ListParagraph"/>
              <w:ind w:left="0"/>
            </w:pPr>
            <w:r>
              <w:t>Collaborative effort.</w:t>
            </w:r>
          </w:p>
        </w:tc>
      </w:tr>
      <w:tr w:rsidR="00BA44D5" w14:paraId="795F9F73" w14:textId="77777777" w:rsidTr="008A57B9">
        <w:tc>
          <w:tcPr>
            <w:tcW w:w="4675" w:type="dxa"/>
          </w:tcPr>
          <w:p w14:paraId="5F63ECAD" w14:textId="77777777" w:rsidR="00BA44D5" w:rsidRDefault="00BA44D5" w:rsidP="008A57B9">
            <w:pPr>
              <w:pStyle w:val="ListParagraph"/>
              <w:ind w:left="0"/>
            </w:pPr>
            <w:r>
              <w:t>Design Windows Form Interface</w:t>
            </w:r>
          </w:p>
        </w:tc>
        <w:tc>
          <w:tcPr>
            <w:tcW w:w="4675" w:type="dxa"/>
          </w:tcPr>
          <w:p w14:paraId="177B89BC" w14:textId="77777777" w:rsidR="00BA44D5" w:rsidRDefault="00BA44D5" w:rsidP="008A57B9">
            <w:pPr>
              <w:pStyle w:val="ListParagraph"/>
              <w:ind w:left="0"/>
            </w:pPr>
            <w:r>
              <w:t>Collaborative effort.</w:t>
            </w:r>
          </w:p>
        </w:tc>
      </w:tr>
      <w:tr w:rsidR="00BA44D5" w14:paraId="1AD0C4F2" w14:textId="77777777" w:rsidTr="008A57B9">
        <w:tc>
          <w:tcPr>
            <w:tcW w:w="4675" w:type="dxa"/>
          </w:tcPr>
          <w:p w14:paraId="6474FAC8" w14:textId="77777777" w:rsidR="00BA44D5" w:rsidRDefault="00BA44D5" w:rsidP="008A57B9">
            <w:pPr>
              <w:pStyle w:val="ListParagraph"/>
              <w:ind w:left="0"/>
            </w:pPr>
            <w:r>
              <w:t>Coding for implementation</w:t>
            </w:r>
          </w:p>
        </w:tc>
        <w:tc>
          <w:tcPr>
            <w:tcW w:w="4675" w:type="dxa"/>
          </w:tcPr>
          <w:p w14:paraId="76C5BC2B" w14:textId="77777777" w:rsidR="00BA44D5" w:rsidRDefault="00BA44D5" w:rsidP="008A57B9">
            <w:pPr>
              <w:pStyle w:val="ListParagraph"/>
              <w:ind w:left="0"/>
            </w:pPr>
            <w:r>
              <w:t>Collaborative effort.</w:t>
            </w:r>
          </w:p>
        </w:tc>
      </w:tr>
      <w:tr w:rsidR="00BA44D5" w14:paraId="5F555FC4" w14:textId="77777777" w:rsidTr="008A57B9">
        <w:tc>
          <w:tcPr>
            <w:tcW w:w="4675" w:type="dxa"/>
          </w:tcPr>
          <w:p w14:paraId="56202D30" w14:textId="77777777" w:rsidR="00BA44D5" w:rsidRDefault="00BA44D5" w:rsidP="008A57B9">
            <w:pPr>
              <w:pStyle w:val="ListParagraph"/>
              <w:ind w:left="0"/>
            </w:pPr>
            <w:r>
              <w:t>Test full process of unzipping the Windows solution, installing it and running it.</w:t>
            </w:r>
          </w:p>
        </w:tc>
        <w:tc>
          <w:tcPr>
            <w:tcW w:w="4675" w:type="dxa"/>
          </w:tcPr>
          <w:p w14:paraId="2B7269E6" w14:textId="77777777" w:rsidR="00BA44D5" w:rsidRDefault="00BA44D5" w:rsidP="008A57B9">
            <w:pPr>
              <w:pStyle w:val="ListParagraph"/>
              <w:ind w:left="0"/>
            </w:pPr>
            <w:r>
              <w:t>Collaborative effort.</w:t>
            </w:r>
          </w:p>
        </w:tc>
      </w:tr>
    </w:tbl>
    <w:p w14:paraId="3B7F5081" w14:textId="10855E9A" w:rsidR="00BA44D5" w:rsidRDefault="00BA44D5" w:rsidP="00BA44D5"/>
    <w:sectPr w:rsidR="00BA44D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A15FB7" w14:textId="77777777" w:rsidR="00E129EC" w:rsidRDefault="00E129EC" w:rsidP="00520A94">
      <w:pPr>
        <w:spacing w:after="0" w:line="240" w:lineRule="auto"/>
      </w:pPr>
      <w:r>
        <w:separator/>
      </w:r>
    </w:p>
  </w:endnote>
  <w:endnote w:type="continuationSeparator" w:id="0">
    <w:p w14:paraId="6B9CB282" w14:textId="77777777" w:rsidR="00E129EC" w:rsidRDefault="00E129EC" w:rsidP="00520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836BB" w14:textId="77777777" w:rsidR="00E129EC" w:rsidRDefault="00E129EC" w:rsidP="00520A94">
      <w:pPr>
        <w:spacing w:after="0" w:line="240" w:lineRule="auto"/>
      </w:pPr>
      <w:r>
        <w:separator/>
      </w:r>
    </w:p>
  </w:footnote>
  <w:footnote w:type="continuationSeparator" w:id="0">
    <w:p w14:paraId="57CBA878" w14:textId="77777777" w:rsidR="00E129EC" w:rsidRDefault="00E129EC" w:rsidP="00520A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DC0759" w14:textId="135ACB66" w:rsidR="00F524B5" w:rsidRDefault="00F524B5" w:rsidP="00F524B5">
    <w:pPr>
      <w:spacing w:after="0" w:line="240" w:lineRule="auto"/>
      <w:rPr>
        <w:sz w:val="16"/>
        <w:szCs w:val="16"/>
      </w:rPr>
    </w:pPr>
    <w:r>
      <w:rPr>
        <w:sz w:val="16"/>
        <w:szCs w:val="16"/>
      </w:rPr>
      <w:t xml:space="preserve">Course: </w:t>
    </w:r>
    <w:r w:rsidRPr="00F524B5">
      <w:rPr>
        <w:sz w:val="16"/>
        <w:szCs w:val="16"/>
      </w:rPr>
      <w:t>CS-3</w:t>
    </w:r>
    <w:r>
      <w:rPr>
        <w:sz w:val="16"/>
        <w:szCs w:val="16"/>
      </w:rPr>
      <w:t>42 Database Management Systems</w:t>
    </w:r>
  </w:p>
  <w:p w14:paraId="1D39B64A" w14:textId="31A5C176" w:rsidR="00177C26" w:rsidRPr="00F524B5" w:rsidRDefault="00177C26" w:rsidP="00F524B5">
    <w:pPr>
      <w:spacing w:after="0" w:line="240" w:lineRule="auto"/>
      <w:rPr>
        <w:sz w:val="16"/>
        <w:szCs w:val="16"/>
      </w:rPr>
    </w:pPr>
    <w:r>
      <w:rPr>
        <w:sz w:val="16"/>
        <w:szCs w:val="16"/>
      </w:rPr>
      <w:t xml:space="preserve">Instructor: Professor </w:t>
    </w:r>
    <w:r w:rsidR="00C6222B">
      <w:rPr>
        <w:sz w:val="16"/>
        <w:szCs w:val="16"/>
      </w:rPr>
      <w:t xml:space="preserve">Patrick </w:t>
    </w:r>
    <w:r>
      <w:rPr>
        <w:sz w:val="16"/>
        <w:szCs w:val="16"/>
      </w:rPr>
      <w:t>Bailey</w:t>
    </w:r>
  </w:p>
  <w:p w14:paraId="6BD856FD" w14:textId="2D52274F" w:rsidR="00F524B5" w:rsidRDefault="00F524B5" w:rsidP="00F524B5">
    <w:pPr>
      <w:spacing w:after="0" w:line="240" w:lineRule="auto"/>
      <w:rPr>
        <w:sz w:val="16"/>
        <w:szCs w:val="16"/>
      </w:rPr>
    </w:pPr>
    <w:r>
      <w:rPr>
        <w:sz w:val="16"/>
        <w:szCs w:val="16"/>
      </w:rPr>
      <w:t>Date: 12-14-20</w:t>
    </w:r>
  </w:p>
  <w:p w14:paraId="2122BB4F" w14:textId="267EDC5B" w:rsidR="00F524B5" w:rsidRDefault="00520A94" w:rsidP="00F524B5">
    <w:pPr>
      <w:spacing w:after="0" w:line="240" w:lineRule="auto"/>
      <w:rPr>
        <w:sz w:val="16"/>
        <w:szCs w:val="16"/>
      </w:rPr>
    </w:pPr>
    <w:r w:rsidRPr="00F524B5">
      <w:rPr>
        <w:sz w:val="16"/>
        <w:szCs w:val="16"/>
      </w:rPr>
      <w:t>Group Members: Joseph Jinn, Yena Kim, Cliff Anderson</w:t>
    </w:r>
  </w:p>
  <w:p w14:paraId="56758847" w14:textId="1D500E42" w:rsidR="00520A94" w:rsidRPr="006428C9" w:rsidRDefault="00520A94" w:rsidP="00F524B5">
    <w:pPr>
      <w:spacing w:after="0" w:line="240" w:lineRule="auto"/>
      <w:jc w:val="center"/>
      <w:rPr>
        <w:b/>
        <w:sz w:val="16"/>
        <w:szCs w:val="16"/>
      </w:rPr>
    </w:pPr>
    <w:r w:rsidRPr="006428C9">
      <w:rPr>
        <w:b/>
        <w:sz w:val="16"/>
        <w:szCs w:val="16"/>
      </w:rPr>
      <w:t>Application Development Project</w:t>
    </w:r>
  </w:p>
  <w:p w14:paraId="771164AC" w14:textId="77777777" w:rsidR="00520A94" w:rsidRDefault="00520A94" w:rsidP="00520A94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TcztDQ0NTQwMzRX0lEKTi0uzszPAykwqgUAE4FP+ywAAAA="/>
  </w:docVars>
  <w:rsids>
    <w:rsidRoot w:val="004D1AA7"/>
    <w:rsid w:val="00177C26"/>
    <w:rsid w:val="00183338"/>
    <w:rsid w:val="002F0669"/>
    <w:rsid w:val="004D1AA7"/>
    <w:rsid w:val="00520A94"/>
    <w:rsid w:val="006428C9"/>
    <w:rsid w:val="006F5E47"/>
    <w:rsid w:val="007B39E0"/>
    <w:rsid w:val="00862BF3"/>
    <w:rsid w:val="008A4714"/>
    <w:rsid w:val="008B33B0"/>
    <w:rsid w:val="008E14A1"/>
    <w:rsid w:val="00BA44D5"/>
    <w:rsid w:val="00C6222B"/>
    <w:rsid w:val="00E129EC"/>
    <w:rsid w:val="00ED7F34"/>
    <w:rsid w:val="00F524B5"/>
    <w:rsid w:val="00F54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DB9A5"/>
  <w15:chartTrackingRefBased/>
  <w15:docId w15:val="{AE28655F-15EB-445F-A92D-190E08805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AA7"/>
    <w:pPr>
      <w:ind w:left="720"/>
      <w:contextualSpacing/>
    </w:pPr>
  </w:style>
  <w:style w:type="table" w:styleId="TableGrid">
    <w:name w:val="Table Grid"/>
    <w:basedOn w:val="TableNormal"/>
    <w:uiPriority w:val="39"/>
    <w:rsid w:val="004D1A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0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A94"/>
  </w:style>
  <w:style w:type="paragraph" w:styleId="Footer">
    <w:name w:val="footer"/>
    <w:basedOn w:val="Normal"/>
    <w:link w:val="FooterChar"/>
    <w:uiPriority w:val="99"/>
    <w:unhideWhenUsed/>
    <w:rsid w:val="00520A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0A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a Kim</dc:creator>
  <cp:keywords/>
  <dc:description/>
  <cp:lastModifiedBy>sorcere666@gmail.com</cp:lastModifiedBy>
  <cp:revision>13</cp:revision>
  <dcterms:created xsi:type="dcterms:W3CDTF">2020-12-07T14:40:00Z</dcterms:created>
  <dcterms:modified xsi:type="dcterms:W3CDTF">2020-12-14T22:22:00Z</dcterms:modified>
</cp:coreProperties>
</file>